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rielle Thom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iel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hom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424 Humboldt Avenue South, Richfield, MN, USA Richfield 5542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rielleandrob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5246591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e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9/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